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9D67D1"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2E6604">
      <w:pPr>
        <w:pStyle w:val="Heading2"/>
      </w:pPr>
      <w:r w:rsidRPr="0087316C">
        <w:t xml:space="preserve">Areas of Expertise </w:t>
      </w:r>
    </w:p>
    <w:p w14:paraId="2D66F1F4" w14:textId="5E27B4ED" w:rsidR="007C3EEB" w:rsidRDefault="007C3EEB" w:rsidP="00C56C08">
      <w:pPr>
        <w:pStyle w:val="BulletList"/>
        <w:ind w:left="360" w:hanging="270"/>
      </w:pPr>
      <w:r>
        <w:t>Process Facilities</w:t>
      </w:r>
    </w:p>
    <w:p w14:paraId="3D8DC52A" w14:textId="617E286C" w:rsidR="0085695C" w:rsidRPr="0087316C" w:rsidRDefault="004A4F5E" w:rsidP="00C56C08">
      <w:pPr>
        <w:pStyle w:val="BulletList"/>
        <w:ind w:left="360" w:hanging="270"/>
      </w:pPr>
      <w:r>
        <w:t xml:space="preserve">Process </w:t>
      </w:r>
      <w:r w:rsidR="00345B2E">
        <w:t xml:space="preserve">Steady and Dynamic </w:t>
      </w:r>
      <w:r>
        <w:t>Simulation</w:t>
      </w:r>
      <w:r w:rsidR="00345B2E">
        <w:t>s</w:t>
      </w:r>
    </w:p>
    <w:p w14:paraId="34EE5E5E" w14:textId="77777777" w:rsidR="005E79A4" w:rsidRPr="005E79A4" w:rsidRDefault="005E79A4" w:rsidP="005E79A4">
      <w:pPr>
        <w:pStyle w:val="BulletList"/>
        <w:ind w:left="360" w:hanging="270"/>
      </w:pPr>
      <w:r w:rsidRPr="005E79A4">
        <w:t>Design Review and HAZOP</w:t>
      </w:r>
    </w:p>
    <w:p w14:paraId="1CC781D5" w14:textId="77777777" w:rsidR="005E79A4" w:rsidRPr="005E79A4" w:rsidRDefault="005E79A4" w:rsidP="005E79A4">
      <w:pPr>
        <w:pStyle w:val="BulletList"/>
        <w:ind w:left="360" w:hanging="270"/>
      </w:pPr>
      <w:r w:rsidRPr="005E79A4">
        <w:t>Pressure Relief Calculations</w:t>
      </w:r>
    </w:p>
    <w:p w14:paraId="2CCC7902" w14:textId="77777777" w:rsidR="005E79A4" w:rsidRPr="007C2988" w:rsidRDefault="005E79A4" w:rsidP="005E79A4">
      <w:pPr>
        <w:pStyle w:val="BulletList"/>
        <w:ind w:left="360" w:hanging="270"/>
      </w:pPr>
      <w:r w:rsidRPr="005E79A4">
        <w:t>Flare Simulations</w:t>
      </w:r>
      <w:r w:rsidRPr="007C2988">
        <w:t xml:space="preserve"> </w:t>
      </w:r>
    </w:p>
    <w:p w14:paraId="5E74431E" w14:textId="07A26FD7" w:rsidR="00A6379A" w:rsidRPr="0087316C" w:rsidRDefault="00484F5D" w:rsidP="002E6604">
      <w:pPr>
        <w:pStyle w:val="Heading2"/>
      </w:pPr>
      <w:r w:rsidRPr="0087316C">
        <w:t xml:space="preserve">Technical </w:t>
      </w:r>
      <w:r w:rsidR="00A6379A" w:rsidRPr="0087316C">
        <w:t xml:space="preserve">Skills </w:t>
      </w:r>
    </w:p>
    <w:p w14:paraId="0F56A7FD" w14:textId="60BEF592" w:rsidR="0020653E" w:rsidRDefault="0020653E" w:rsidP="00C56C08">
      <w:pPr>
        <w:pStyle w:val="BulletList"/>
        <w:ind w:left="360" w:hanging="270"/>
      </w:pPr>
      <w:r w:rsidRPr="007C2988">
        <w:t xml:space="preserve">HYSYS, </w:t>
      </w:r>
      <w:proofErr w:type="spellStart"/>
      <w:r w:rsidRPr="007C2988">
        <w:t>Unisim</w:t>
      </w:r>
      <w:proofErr w:type="spellEnd"/>
      <w:r w:rsidRPr="007C2988">
        <w:t xml:space="preserve">, PRO II, ProMax, </w:t>
      </w:r>
      <w:proofErr w:type="spellStart"/>
      <w:r>
        <w:t>Flare</w:t>
      </w:r>
      <w:r w:rsidR="00076378">
        <w:t>sim</w:t>
      </w:r>
      <w:proofErr w:type="spellEnd"/>
      <w:r w:rsidR="00076378">
        <w:t xml:space="preserve">, </w:t>
      </w:r>
      <w:proofErr w:type="spellStart"/>
      <w:r w:rsidR="00076378">
        <w:t>Phast</w:t>
      </w:r>
      <w:proofErr w:type="spellEnd"/>
    </w:p>
    <w:p w14:paraId="6116A567" w14:textId="55F53463" w:rsidR="006140AA" w:rsidRPr="00C56C08" w:rsidRDefault="0052107F" w:rsidP="00C56C08">
      <w:pPr>
        <w:pStyle w:val="BulletList"/>
        <w:ind w:left="360" w:hanging="270"/>
      </w:pPr>
      <w:r w:rsidRPr="00C56C08">
        <w:t xml:space="preserve">PIPESIM, OLGA, </w:t>
      </w:r>
      <w:r w:rsidR="009F65C7" w:rsidRPr="00C56C08">
        <w:t xml:space="preserve">PIPEPHASE, </w:t>
      </w:r>
      <w:r w:rsidR="00076378">
        <w:t xml:space="preserve">SPS, </w:t>
      </w:r>
      <w:proofErr w:type="spellStart"/>
      <w:r w:rsidR="009F65C7" w:rsidRPr="00C56C08">
        <w:t>PVTSim</w:t>
      </w:r>
      <w:proofErr w:type="spellEnd"/>
      <w:r w:rsidR="009F65C7" w:rsidRPr="00C56C08">
        <w:t xml:space="preserve">, </w:t>
      </w:r>
      <w:proofErr w:type="spellStart"/>
      <w:r w:rsidR="004A7693" w:rsidRPr="00C56C08">
        <w:t>M</w:t>
      </w:r>
      <w:r w:rsidR="006140AA" w:rsidRPr="00C56C08">
        <w:t>ultiflash</w:t>
      </w:r>
      <w:proofErr w:type="spellEnd"/>
      <w:r w:rsidR="004A7693" w:rsidRPr="00C56C08">
        <w:t xml:space="preserve"> </w:t>
      </w:r>
    </w:p>
    <w:p w14:paraId="2D3FACE4" w14:textId="1F41B37A" w:rsidR="00A6379A" w:rsidRDefault="00A6379A" w:rsidP="00C56C08">
      <w:pPr>
        <w:pStyle w:val="BulletList"/>
        <w:ind w:left="360" w:hanging="270"/>
      </w:pPr>
      <w:r w:rsidRPr="00C56C08">
        <w:t xml:space="preserve">Python, </w:t>
      </w:r>
      <w:r w:rsidR="00A6004C" w:rsidRPr="00C56C08">
        <w:t xml:space="preserve">Java, C++, </w:t>
      </w:r>
      <w:r w:rsidRPr="00C56C08">
        <w:t xml:space="preserve">VBA, </w:t>
      </w:r>
      <w:proofErr w:type="spellStart"/>
      <w:r w:rsidRPr="00C56C08">
        <w:t>Matlab</w:t>
      </w:r>
      <w:proofErr w:type="spellEnd"/>
    </w:p>
    <w:p w14:paraId="368F0A5D" w14:textId="723128A0" w:rsidR="00434C3E" w:rsidRPr="00C56C08" w:rsidRDefault="00434C3E" w:rsidP="00C56C08">
      <w:pPr>
        <w:pStyle w:val="BulletList"/>
        <w:ind w:left="360" w:hanging="270"/>
      </w:pPr>
      <w:r>
        <w:t>Proprietary Software Development</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6385609F" w:rsidR="00781832" w:rsidRPr="0087316C" w:rsidRDefault="00B6718E" w:rsidP="00090907">
      <w:pPr>
        <w:pStyle w:val="BodyText"/>
      </w:pPr>
      <w:bookmarkStart w:id="0" w:name="_Hlk8296990"/>
      <w:r w:rsidRPr="007C2988">
        <w:t>A Professional Engineer with more than 15 years of experience in process engineering</w:t>
      </w:r>
      <w:r w:rsidR="00090907">
        <w:t xml:space="preserve"> </w:t>
      </w:r>
      <w:r w:rsidR="00090907" w:rsidRPr="0087316C">
        <w:t xml:space="preserve">for </w:t>
      </w:r>
      <w:r w:rsidR="004A6F28">
        <w:t xml:space="preserve">conceptual studies, </w:t>
      </w:r>
      <w:r w:rsidR="00090907" w:rsidRPr="0087316C">
        <w:t>capital projects</w:t>
      </w:r>
      <w:r w:rsidR="004A6F28">
        <w:t>,</w:t>
      </w:r>
      <w:bookmarkStart w:id="1" w:name="_GoBack"/>
      <w:bookmarkEnd w:id="1"/>
      <w:r w:rsidR="00090907" w:rsidRPr="0087316C">
        <w:t xml:space="preserve"> and operational support</w:t>
      </w:r>
      <w:r w:rsidRPr="007C2988">
        <w:t xml:space="preserve">. </w:t>
      </w:r>
      <w:r w:rsidRPr="0087316C">
        <w:t>As a subject matter expert</w:t>
      </w:r>
      <w:r w:rsidRPr="007C2988">
        <w:t>, provides system configuration, technical and simulation support.</w:t>
      </w:r>
      <w:r w:rsidR="00746DDD">
        <w:t xml:space="preserve"> </w:t>
      </w:r>
      <w:r w:rsidR="00F1767E">
        <w:t>P</w:t>
      </w:r>
      <w:r w:rsidR="00155677" w:rsidRPr="0087316C">
        <w:t xml:space="preserve">roven track record </w:t>
      </w:r>
      <w:r w:rsidR="00F1767E">
        <w:t>of</w:t>
      </w:r>
      <w:r w:rsidR="00155677" w:rsidRPr="0087316C">
        <w:t xml:space="preserve"> new technology development and </w:t>
      </w:r>
      <w:r w:rsidR="008E28A2" w:rsidRPr="0087316C">
        <w:t>deployment</w:t>
      </w:r>
      <w:r w:rsidR="00155677" w:rsidRPr="0087316C">
        <w:t xml:space="preserve">.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0A4E6AA6" w:rsidR="00C04149" w:rsidRPr="0087316C" w:rsidRDefault="00C04149" w:rsidP="002E6604">
      <w:pPr>
        <w:pStyle w:val="Heading2"/>
      </w:pPr>
      <w:r w:rsidRPr="0087316C">
        <w:t xml:space="preserve">Senior </w:t>
      </w:r>
      <w:r w:rsidR="00CE49F2">
        <w:t>Principal</w:t>
      </w:r>
      <w:r w:rsidR="006B540F" w:rsidRPr="0087316C">
        <w:t xml:space="preserve"> </w:t>
      </w:r>
      <w:r w:rsidR="00BD6E99">
        <w:t xml:space="preserve">Engineer, </w:t>
      </w:r>
      <w:r w:rsidR="0012748F">
        <w:t xml:space="preserve">Process </w:t>
      </w:r>
    </w:p>
    <w:p w14:paraId="3F4F7261" w14:textId="5134A7F4" w:rsidR="00CA1C51" w:rsidRPr="0087316C" w:rsidRDefault="00CA1C51" w:rsidP="002E6604">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56DF1915" w14:textId="02A4197C" w:rsidR="005A20FF" w:rsidRPr="0087316C" w:rsidRDefault="00793099" w:rsidP="004B2005">
      <w:pPr>
        <w:pStyle w:val="BodyText"/>
        <w:rPr>
          <w:lang w:val="en-GB"/>
        </w:rPr>
      </w:pPr>
      <w:r w:rsidRPr="0087316C">
        <w:rPr>
          <w:lang w:val="en-GB"/>
        </w:rPr>
        <w:t>Lead</w:t>
      </w:r>
      <w:r w:rsidR="00785D64" w:rsidRPr="0087316C">
        <w:rPr>
          <w:lang w:val="en-GB"/>
        </w:rPr>
        <w:t xml:space="preserve"> </w:t>
      </w:r>
      <w:r w:rsidR="00805D31">
        <w:rPr>
          <w:lang w:val="en-GB"/>
        </w:rPr>
        <w:t xml:space="preserve">process design </w:t>
      </w:r>
      <w:r w:rsidR="00AF3CD6">
        <w:rPr>
          <w:lang w:val="en-GB"/>
        </w:rPr>
        <w:t>from concept</w:t>
      </w:r>
      <w:r w:rsidR="0071322D">
        <w:rPr>
          <w:lang w:val="en-GB"/>
        </w:rPr>
        <w:t>ual studies</w:t>
      </w:r>
      <w:r w:rsidR="00AF3CD6">
        <w:rPr>
          <w:lang w:val="en-GB"/>
        </w:rPr>
        <w:t xml:space="preserve"> to detailed engineering</w:t>
      </w:r>
      <w:r w:rsidR="007E79A4" w:rsidRPr="0087316C">
        <w:rPr>
          <w:noProof w:val="0"/>
          <w:lang w:val="en-GB"/>
        </w:rPr>
        <w:t>.</w:t>
      </w:r>
      <w:r w:rsidR="00227D19" w:rsidRPr="0087316C">
        <w:rPr>
          <w:noProof w:val="0"/>
          <w:lang w:val="en-GB"/>
        </w:rPr>
        <w:t xml:space="preserve"> </w:t>
      </w:r>
      <w:r w:rsidR="0071322D" w:rsidRPr="007C2988">
        <w:t xml:space="preserve">Perform process and flow assurance steady-state and dynamic simulations. </w:t>
      </w:r>
      <w:r w:rsidR="00C87419" w:rsidRPr="0087316C">
        <w:rPr>
          <w:noProof w:val="0"/>
          <w:lang w:val="en-GB"/>
        </w:rPr>
        <w:t>Interface</w:t>
      </w:r>
      <w:r w:rsidR="00142DE2" w:rsidRPr="0087316C">
        <w:rPr>
          <w:noProof w:val="0"/>
          <w:lang w:val="en-GB"/>
        </w:rPr>
        <w:t xml:space="preserve"> with </w:t>
      </w:r>
      <w:r w:rsidR="004B2005">
        <w:rPr>
          <w:noProof w:val="0"/>
          <w:lang w:val="en-GB"/>
        </w:rPr>
        <w:t>other disciplines</w:t>
      </w:r>
      <w:r w:rsidR="00142DE2" w:rsidRPr="0087316C">
        <w:rPr>
          <w:noProof w:val="0"/>
          <w:lang w:val="en-GB"/>
        </w:rPr>
        <w:t xml:space="preserve"> to optimize </w:t>
      </w:r>
      <w:r w:rsidR="00C50B49">
        <w:rPr>
          <w:noProof w:val="0"/>
          <w:lang w:val="en-GB"/>
        </w:rPr>
        <w:t>production and process systems</w:t>
      </w:r>
      <w:r w:rsidR="007050B1">
        <w:rPr>
          <w:noProof w:val="0"/>
          <w:lang w:val="en-GB"/>
        </w:rPr>
        <w:t xml:space="preserve">. </w:t>
      </w:r>
      <w:r w:rsidR="00862574" w:rsidRPr="0087316C">
        <w:rPr>
          <w:noProof w:val="0"/>
          <w:lang w:val="en-GB"/>
        </w:rPr>
        <w:t>D</w:t>
      </w:r>
      <w:r w:rsidR="00785D64" w:rsidRPr="0087316C">
        <w:rPr>
          <w:noProof w:val="0"/>
          <w:lang w:val="en-GB"/>
        </w:rPr>
        <w:t>evelop</w:t>
      </w:r>
      <w:r w:rsidR="00785D64" w:rsidRPr="0087316C">
        <w:rPr>
          <w:lang w:val="en-GB"/>
        </w:rPr>
        <w:t xml:space="preserve"> and implement 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74A3EACA" w:rsidR="00E740DE" w:rsidRPr="0087316C" w:rsidRDefault="00E740DE" w:rsidP="002E6604">
      <w:pPr>
        <w:pStyle w:val="Heading4"/>
      </w:pPr>
      <w:r w:rsidRPr="0087316C">
        <w:t>Selected Projects:</w:t>
      </w:r>
    </w:p>
    <w:p w14:paraId="12FC25B9" w14:textId="77777777" w:rsidR="00A02D5D" w:rsidRPr="007C2988" w:rsidRDefault="00A02D5D" w:rsidP="00A02D5D">
      <w:pPr>
        <w:pStyle w:val="Heading4"/>
      </w:pPr>
      <w:r w:rsidRPr="007C2988">
        <w:t>Saudi Aramco, Jafurah Unconventional Development Projects, Saudi Arabia</w:t>
      </w:r>
    </w:p>
    <w:p w14:paraId="6E3FF3DC" w14:textId="77777777" w:rsidR="00A02D5D" w:rsidRPr="007C2988" w:rsidRDefault="00A02D5D" w:rsidP="00A02D5D">
      <w:pPr>
        <w:pStyle w:val="BodyText"/>
      </w:pPr>
      <w:r w:rsidRPr="007C2988">
        <w:t>Performed HYSYS simulations for gas separation plants. Sized equipment including separators, pumps, relief valves, and compressors. Conducted thermo-hydraulic analysis for the unconventional field development. Built a PID control system in OLGA to simulate Harmaliyah well dynamic startup scenarios. Developed an OLGA solution to study solar radiation impact on above-ground pipelines. Performed full field development and layout optimization using PIPESIM. Developed a Python tool to do batch simulations in PIPESIM.</w:t>
      </w:r>
    </w:p>
    <w:p w14:paraId="267B2DF8" w14:textId="77777777" w:rsidR="00A02D5D" w:rsidRPr="007C2988" w:rsidRDefault="00A02D5D" w:rsidP="00A02D5D">
      <w:pPr>
        <w:pStyle w:val="Heading4"/>
      </w:pPr>
      <w:r w:rsidRPr="007C2988">
        <w:t>Suncor, Syncrude Interconnection Pipeline, Alberta, Canada</w:t>
      </w:r>
    </w:p>
    <w:p w14:paraId="5E9F3E10" w14:textId="77777777" w:rsidR="00A02D5D" w:rsidRPr="007C2988" w:rsidRDefault="00A02D5D" w:rsidP="00A02D5D">
      <w:pPr>
        <w:pStyle w:val="BodyText"/>
      </w:pPr>
      <w:r w:rsidRPr="007C2988">
        <w:t xml:space="preserve">Performed bitumen pipe pre-heating analysis using HYSYS Dynamics. Conducted hot bitumen cooldown, re-start analyses using SPS. Calculated unbalance forces during upset scenarios. Tuned fluid viscosity and density to match measurement data. </w:t>
      </w:r>
    </w:p>
    <w:p w14:paraId="1E1CC3C8" w14:textId="77777777" w:rsidR="00A02D5D" w:rsidRPr="007C2988" w:rsidRDefault="00A02D5D" w:rsidP="00A02D5D">
      <w:pPr>
        <w:pStyle w:val="Heading4"/>
      </w:pPr>
      <w:r w:rsidRPr="007C2988">
        <w:t>Zakum Development Company (ZADCO), Zirku Flare Study, UAE</w:t>
      </w:r>
    </w:p>
    <w:p w14:paraId="508F8C93" w14:textId="77777777" w:rsidR="00A02D5D" w:rsidRPr="007C2988" w:rsidRDefault="00A02D5D" w:rsidP="00A02D5D">
      <w:pPr>
        <w:pStyle w:val="BodyText"/>
      </w:pPr>
      <w:r w:rsidRPr="007C2988">
        <w:t>Carried out blow down simulations in HYSYS and established relief loads. Conducted flare network simulations and radiation calculations. Played a key role in system layout optimization.</w:t>
      </w:r>
    </w:p>
    <w:p w14:paraId="7E88FE51" w14:textId="77777777" w:rsidR="00D61CFB" w:rsidRPr="007C2988" w:rsidRDefault="00D61CFB" w:rsidP="00D61CFB">
      <w:pPr>
        <w:pStyle w:val="Heading4"/>
      </w:pPr>
      <w:r w:rsidRPr="007C2988">
        <w:t>ConocoPhillips, Delaware Infield Gathering FEL-1 Study, west Texas and southern New Mexico</w:t>
      </w:r>
    </w:p>
    <w:p w14:paraId="68915F70" w14:textId="77777777" w:rsidR="00D61CFB" w:rsidRPr="007C2988" w:rsidRDefault="00D61CFB" w:rsidP="00D61CFB">
      <w:pPr>
        <w:pStyle w:val="BodyText"/>
      </w:pPr>
      <w:r w:rsidRPr="007C2988">
        <w:t xml:space="preserve">Performed HYSYS simulations for in-field separation plants. Conducted thermo-hydraulic analysis in PIPESIM for the full field development from MWF to the sale points. Optimized pressures, compression, and numbers of central facilities. Conducted gas lift compression location optimization analysis for shale gas wells. Performed OLGA analysis for hydrate risk assessment and slugcatcher sizing. </w:t>
      </w:r>
    </w:p>
    <w:p w14:paraId="11F0ECF4" w14:textId="7E761477" w:rsidR="00E740DE" w:rsidRPr="0087316C" w:rsidRDefault="00BA370B" w:rsidP="00757724">
      <w:pPr>
        <w:pStyle w:val="BodyText"/>
      </w:pPr>
      <w:r w:rsidRPr="0087316C">
        <w:t xml:space="preserve">. </w:t>
      </w:r>
    </w:p>
    <w:p w14:paraId="66FA7D94" w14:textId="77777777" w:rsidR="00E12C42" w:rsidRPr="0087316C" w:rsidRDefault="00E12C42" w:rsidP="00BE640A">
      <w:pPr>
        <w:pStyle w:val="BulletList"/>
        <w:numPr>
          <w:ilvl w:val="0"/>
          <w:numId w:val="0"/>
        </w:numPr>
        <w:ind w:left="504"/>
        <w:sectPr w:rsidR="00E12C42" w:rsidRPr="0087316C" w:rsidSect="002542B2">
          <w:headerReference w:type="even" r:id="rId11"/>
          <w:headerReference w:type="default" r:id="rId12"/>
          <w:footerReference w:type="even" r:id="rId13"/>
          <w:footerReference w:type="default" r:id="rId14"/>
          <w:headerReference w:type="first" r:id="rId15"/>
          <w:footerReference w:type="first" r:id="rId16"/>
          <w:pgSz w:w="12240" w:h="15840" w:code="1"/>
          <w:pgMar w:top="1440" w:right="1008" w:bottom="1440" w:left="1152" w:header="432" w:footer="576" w:gutter="0"/>
          <w:cols w:num="2" w:space="432" w:equalWidth="0">
            <w:col w:w="3312" w:space="432"/>
            <w:col w:w="6336"/>
          </w:cols>
          <w:titlePg/>
          <w:docGrid w:linePitch="360"/>
        </w:sectPr>
      </w:pPr>
    </w:p>
    <w:p w14:paraId="488349DC" w14:textId="77777777" w:rsidR="00BE640A" w:rsidRPr="0087316C" w:rsidRDefault="00BE640A" w:rsidP="002E6604">
      <w:pPr>
        <w:pStyle w:val="Heading4"/>
      </w:pPr>
      <w:r w:rsidRPr="0087316C">
        <w:lastRenderedPageBreak/>
        <w:t>Woodside, Pluto LNG EPC Project, offshore Western Australia</w:t>
      </w:r>
    </w:p>
    <w:p w14:paraId="6FB54D78" w14:textId="5DA83834" w:rsidR="00BE640A" w:rsidRPr="0087316C" w:rsidRDefault="00057823" w:rsidP="00BE640A">
      <w:pPr>
        <w:pStyle w:val="BodyText"/>
      </w:pPr>
      <w:r>
        <w:t>Performed</w:t>
      </w:r>
      <w:r w:rsidR="00BE640A" w:rsidRPr="0087316C">
        <w:t xml:space="preserve"> HYSYS and PIPESIM </w:t>
      </w:r>
      <w:r w:rsidRPr="0087316C">
        <w:t>simulations</w:t>
      </w:r>
      <w:r w:rsidR="00BE640A" w:rsidRPr="0087316C">
        <w:t xml:space="preserve">. </w:t>
      </w:r>
      <w:r w:rsidR="00BE640A" w:rsidRPr="0087316C">
        <w:rPr>
          <w:bCs/>
          <w:szCs w:val="18"/>
        </w:rPr>
        <w:t>Conducted</w:t>
      </w:r>
      <w:r w:rsidR="00BE640A" w:rsidRPr="0087316C">
        <w:t xml:space="preserve"> pipeline cooling down and insulation simulations in OLGA. Calculated relief valve size. Developed solutions for sulfur deposition problems.</w:t>
      </w:r>
    </w:p>
    <w:p w14:paraId="3E482C02" w14:textId="77777777" w:rsidR="00BE640A" w:rsidRPr="0087316C" w:rsidRDefault="00BE640A" w:rsidP="002E6604">
      <w:pPr>
        <w:pStyle w:val="Heading4"/>
      </w:pPr>
      <w:r w:rsidRPr="0087316C">
        <w:t>Saudi Aramco, Khurais Increment Project, Saudi Arabia</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648EB389" w14:textId="77777777" w:rsidR="00BE640A" w:rsidRPr="0087316C" w:rsidRDefault="00BE640A" w:rsidP="002E6604">
      <w:pPr>
        <w:pStyle w:val="Heading4"/>
      </w:pPr>
      <w:r w:rsidRPr="0087316C">
        <w:t>Centrica, Block 22 Floating LNG Conceptual Study, Trinidad and Tobago</w:t>
      </w:r>
    </w:p>
    <w:p w14:paraId="518A8CE0" w14:textId="77777777" w:rsidR="00BE640A" w:rsidRPr="0087316C" w:rsidRDefault="00BE640A" w:rsidP="00BE640A">
      <w:pPr>
        <w:pStyle w:val="BodyText"/>
      </w:pPr>
      <w:r w:rsidRPr="0087316C">
        <w:t>Responsible for subsea pipeline network OLGA simulation for different operation scenarios. Performed hydrate simulation to assess the hydrate plugs and the required inhibitors to mitigate the hydrate risk. Investigated the effect of gas/condensate flow regime on the corrosion inhibitors efficiency.</w:t>
      </w:r>
    </w:p>
    <w:p w14:paraId="4B4B3BC0" w14:textId="77777777" w:rsidR="00BE640A" w:rsidRPr="0087316C" w:rsidRDefault="00BE640A" w:rsidP="002E6604">
      <w:pPr>
        <w:pStyle w:val="Heading4"/>
      </w:pPr>
      <w:r w:rsidRPr="0087316C">
        <w:t>MEDCO International Ventures Limited, Libya Area 47 Development Project, Libya</w:t>
      </w:r>
    </w:p>
    <w:p w14:paraId="20400E71" w14:textId="77777777" w:rsidR="00BE640A" w:rsidRPr="0087316C" w:rsidRDefault="00BE640A" w:rsidP="00BE640A">
      <w:pPr>
        <w:pStyle w:val="BodyText"/>
      </w:pPr>
      <w:r w:rsidRPr="0087316C">
        <w:t>Performed upstream oil and gas separation HYSYS process simulations. Oversaw and mentored young engineers to do steady state pipeline simulations, three-phase separator, scrubber, pump and compressor sizing. Prepared process documents including the basis of design, simulation report, etc.</w:t>
      </w:r>
    </w:p>
    <w:p w14:paraId="743B94B9" w14:textId="77777777" w:rsidR="00BE640A" w:rsidRPr="0087316C" w:rsidRDefault="00BE640A" w:rsidP="002E6604">
      <w:pPr>
        <w:pStyle w:val="Heading4"/>
      </w:pPr>
      <w:r w:rsidRPr="0087316C">
        <w:t>World Bank Group, Carbon Capture and Storage (CCS) CO</w:t>
      </w:r>
      <w:r w:rsidRPr="0087316C">
        <w:rPr>
          <w:vertAlign w:val="subscript"/>
        </w:rPr>
        <w:t>2</w:t>
      </w:r>
      <w:r w:rsidRPr="0087316C">
        <w:t xml:space="preserve"> Transportation Study, China</w:t>
      </w:r>
    </w:p>
    <w:p w14:paraId="2904B30A" w14:textId="4E7CEBCD" w:rsidR="00BE640A" w:rsidRDefault="00BE640A" w:rsidP="00BE640A">
      <w:pPr>
        <w:pStyle w:val="BodyText"/>
      </w:pPr>
      <w:r w:rsidRPr="0087316C">
        <w:t>Investigated into different equations of state used for CO</w:t>
      </w:r>
      <w:r w:rsidRPr="00BE640A">
        <w:t>2</w:t>
      </w:r>
      <w:r w:rsidRPr="0087316C">
        <w:t xml:space="preserve"> transportation simulation. Conducted CO</w:t>
      </w:r>
      <w:r w:rsidRPr="00BE640A">
        <w:t>2</w:t>
      </w:r>
      <w:r w:rsidRPr="0087316C">
        <w:t xml:space="preserve"> pipeline thermos-hydraulic simulations in PIPESIM, and mentored junior engineers on pump sizing. Assessed different options and recommended the best option for CO</w:t>
      </w:r>
      <w:r w:rsidRPr="00BE640A">
        <w:t>2</w:t>
      </w:r>
      <w:r w:rsidRPr="0087316C">
        <w:t xml:space="preserve"> transportation.</w:t>
      </w:r>
    </w:p>
    <w:p w14:paraId="7D6237C9" w14:textId="77777777" w:rsidR="0008342F" w:rsidRPr="0087316C" w:rsidRDefault="0008342F" w:rsidP="002E6604">
      <w:pPr>
        <w:pStyle w:val="Heading4"/>
      </w:pPr>
      <w:r w:rsidRPr="0087316C">
        <w:t>ZADCO, Zirku Facilities Enhancement Study, UAE</w:t>
      </w:r>
    </w:p>
    <w:p w14:paraId="3C03028C" w14:textId="77777777" w:rsidR="0008342F" w:rsidRPr="0087316C" w:rsidRDefault="0008342F" w:rsidP="0008342F">
      <w:pPr>
        <w:pStyle w:val="BodyText"/>
      </w:pPr>
      <w:r w:rsidRPr="0087316C">
        <w:t>Responsible for oil and gas separation HYSYS steady state and dynamic simulations. Checked PFD and P&amp;ID. Conducted pipeline ramp-up analysis in OLGA, identified flow regime and liquid holdup for an investigation of vessel vibration. Supervised a separator CFD analysis by a sub-contractor. Generated heat and mass balance report and utility summary for an oil and gas processing plant.</w:t>
      </w:r>
    </w:p>
    <w:p w14:paraId="5A857752" w14:textId="77777777" w:rsidR="0008342F" w:rsidRPr="0087316C" w:rsidRDefault="0008342F" w:rsidP="002E6604">
      <w:pPr>
        <w:pStyle w:val="Heading4"/>
      </w:pPr>
      <w:r w:rsidRPr="0087316C">
        <w:t>BANAGAS, LPG Feasibility Study, Bahrain</w:t>
      </w:r>
    </w:p>
    <w:p w14:paraId="4D3F630C" w14:textId="77777777" w:rsidR="0008342F" w:rsidRPr="0087316C" w:rsidRDefault="0008342F" w:rsidP="0008342F">
      <w:pPr>
        <w:pStyle w:val="BodyText"/>
      </w:pPr>
      <w:r w:rsidRPr="0087316C">
        <w:t>Responsible for gas refrigeration HYSYS simulation. Conducted pipeline simulation in PIPESIM and pump sizing. Performed project economic analysis and PFD modification.</w:t>
      </w:r>
    </w:p>
    <w:p w14:paraId="13C7B088" w14:textId="77777777" w:rsidR="0008342F" w:rsidRPr="0087316C" w:rsidRDefault="0008342F" w:rsidP="0008342F">
      <w:pPr>
        <w:pStyle w:val="Heading1"/>
      </w:pPr>
      <w:r w:rsidRPr="0087316C">
        <w:t>Previous Experience</w:t>
      </w:r>
    </w:p>
    <w:p w14:paraId="6ECC1DD5" w14:textId="56DB3A96" w:rsidR="0008342F" w:rsidRPr="0087316C" w:rsidRDefault="003E07A6" w:rsidP="002E6604">
      <w:pPr>
        <w:pStyle w:val="Heading2"/>
      </w:pPr>
      <w:r>
        <w:t>Process</w:t>
      </w:r>
      <w:r w:rsidR="0008342F" w:rsidRPr="0087316C">
        <w:t xml:space="preserve"> Engineer, Circor Energy, </w:t>
      </w:r>
      <w:r w:rsidR="0008342F" w:rsidRPr="0087316C">
        <w:tab/>
        <w:t>2008-2011</w:t>
      </w:r>
    </w:p>
    <w:p w14:paraId="27A158B6" w14:textId="5DBF3885" w:rsidR="0008342F" w:rsidRPr="0087316C" w:rsidRDefault="0008342F" w:rsidP="0008342F">
      <w:pPr>
        <w:pStyle w:val="BodyText"/>
      </w:pPr>
      <w:r w:rsidRPr="0087316C">
        <w:rPr>
          <w:szCs w:val="18"/>
        </w:rPr>
        <w:t>R</w:t>
      </w:r>
      <w:r w:rsidRPr="0087316C">
        <w:t xml:space="preserve">esponsible for the provision of </w:t>
      </w:r>
      <w:r w:rsidR="00356685">
        <w:t xml:space="preserve">process </w:t>
      </w:r>
      <w:r w:rsidRPr="0087316C">
        <w:t>knowledge to managers, project personnel, clients and third parties. Produced reports, detailed plans, and procedures. Developed and commercialized a pipeline on-line monitoring system which enables detection of blockages</w:t>
      </w:r>
      <w:r w:rsidR="006F5F2F">
        <w:t xml:space="preserve"> and leak</w:t>
      </w:r>
      <w:r w:rsidR="00277FF9">
        <w:t>s</w:t>
      </w:r>
      <w:r w:rsidRPr="0087316C">
        <w:t xml:space="preserve"> in live subsea pipelines. Conducted JIP projects with universities and industrial clients, and mentored young engineers working towards professional status. </w:t>
      </w:r>
    </w:p>
    <w:p w14:paraId="2336B48F" w14:textId="773C5BF2" w:rsidR="0008342F" w:rsidRPr="0087316C" w:rsidRDefault="0008342F" w:rsidP="002E6604">
      <w:pPr>
        <w:pStyle w:val="Heading2"/>
      </w:pPr>
      <w:r w:rsidRPr="0087316C">
        <w:t xml:space="preserve">Earlier experience, </w:t>
      </w:r>
      <w:r w:rsidRPr="0087316C">
        <w:tab/>
      </w:r>
      <w:r w:rsidRPr="0087316C">
        <w:tab/>
        <w:t>1999 to 2008</w:t>
      </w:r>
    </w:p>
    <w:p w14:paraId="04B98D4C" w14:textId="61851213" w:rsidR="0008342F" w:rsidRPr="0087316C" w:rsidRDefault="0008342F" w:rsidP="0008342F">
      <w:pPr>
        <w:pStyle w:val="BodyText"/>
      </w:pPr>
      <w:r w:rsidRPr="0087316C">
        <w:t>The University of Manchester, 2006 to 2008 –R&amp;D Engineer</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2E6604">
      <w:pPr>
        <w:pStyle w:val="Heading2"/>
      </w:pPr>
      <w:r w:rsidRPr="0087316C">
        <w:t>Education</w:t>
      </w:r>
    </w:p>
    <w:p w14:paraId="0A22D7F7" w14:textId="77777777" w:rsidR="0008342F" w:rsidRPr="0087316C" w:rsidRDefault="0008342F" w:rsidP="0008342F">
      <w:pPr>
        <w:pStyle w:val="BodyText"/>
      </w:pPr>
      <w:r w:rsidRPr="0087316C">
        <w:t>Doctor of Philosophy (Ph.D.), Chemical and Environmental Engineering, University of Nottingham, UK</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2E6604">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77777777" w:rsidR="0008342F" w:rsidRDefault="0008342F" w:rsidP="0008342F">
      <w:pPr>
        <w:pStyle w:val="BodyText"/>
      </w:pPr>
      <w:r w:rsidRPr="0087316C">
        <w:t>Chartered Engineer, Engineering Council, UK</w:t>
      </w:r>
    </w:p>
    <w:p w14:paraId="75CD70FE" w14:textId="77777777" w:rsidR="0008342F" w:rsidRDefault="0008342F" w:rsidP="0008342F">
      <w:pPr>
        <w:pStyle w:val="BodyText"/>
      </w:pPr>
    </w:p>
    <w:p w14:paraId="29EB87D0" w14:textId="77777777" w:rsidR="0008342F" w:rsidRPr="0063313D" w:rsidRDefault="0008342F" w:rsidP="0063313D">
      <w:pPr>
        <w:tabs>
          <w:tab w:val="left" w:pos="4333"/>
        </w:tabs>
      </w:pPr>
    </w:p>
    <w:sectPr w:rsidR="0008342F" w:rsidRPr="0063313D" w:rsidSect="002542B2">
      <w:headerReference w:type="first" r:id="rId17"/>
      <w:footerReference w:type="first" r:id="rId18"/>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5B8BE" w14:textId="77777777" w:rsidR="00454211" w:rsidRDefault="00454211" w:rsidP="007213CA">
      <w:r>
        <w:separator/>
      </w:r>
    </w:p>
    <w:p w14:paraId="29FD4B9C" w14:textId="77777777" w:rsidR="00454211" w:rsidRDefault="00454211" w:rsidP="007213CA"/>
    <w:p w14:paraId="754A5970" w14:textId="77777777" w:rsidR="00454211" w:rsidRDefault="00454211" w:rsidP="007213CA"/>
    <w:p w14:paraId="40561F9D" w14:textId="77777777" w:rsidR="00454211" w:rsidRDefault="00454211" w:rsidP="007213CA"/>
  </w:endnote>
  <w:endnote w:type="continuationSeparator" w:id="0">
    <w:p w14:paraId="16F89C1E" w14:textId="77777777" w:rsidR="00454211" w:rsidRDefault="00454211" w:rsidP="007213CA">
      <w:r>
        <w:continuationSeparator/>
      </w:r>
    </w:p>
    <w:p w14:paraId="5A89F97F" w14:textId="77777777" w:rsidR="00454211" w:rsidRDefault="00454211" w:rsidP="007213CA"/>
    <w:p w14:paraId="7A356BBA" w14:textId="77777777" w:rsidR="00454211" w:rsidRDefault="00454211" w:rsidP="007213CA"/>
    <w:p w14:paraId="6E72C2AB" w14:textId="77777777" w:rsidR="00454211" w:rsidRDefault="00454211" w:rsidP="007213CA"/>
  </w:endnote>
  <w:endnote w:type="continuationNotice" w:id="1">
    <w:p w14:paraId="5ECEE698" w14:textId="77777777" w:rsidR="00454211" w:rsidRDefault="004542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5D8E2" w14:textId="77777777" w:rsidR="00634AA3" w:rsidRDefault="00634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E6EE2E3" w:rsidR="00363C17" w:rsidRPr="0063313D" w:rsidRDefault="00634AA3" w:rsidP="00363C17">
          <w:pPr>
            <w:rPr>
              <w:rFonts w:cs="Arial"/>
              <w:sz w:val="18"/>
              <w:szCs w:val="18"/>
            </w:rPr>
          </w:pPr>
          <w:r>
            <w:rPr>
              <w:rFonts w:cs="Arial"/>
              <w:sz w:val="18"/>
              <w:szCs w:val="18"/>
            </w:rPr>
            <w:t>Nov</w:t>
          </w:r>
          <w:r w:rsidR="00363C17" w:rsidRPr="0063313D">
            <w:rPr>
              <w:rFonts w:cs="Arial"/>
              <w:sz w:val="18"/>
              <w:szCs w:val="18"/>
            </w:rPr>
            <w:t>, 2019</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714B62C5" w:rsidR="00591E0B" w:rsidRPr="0063313D" w:rsidRDefault="00B61238" w:rsidP="00591E0B">
          <w:pPr>
            <w:rPr>
              <w:rFonts w:cs="Arial"/>
              <w:sz w:val="18"/>
              <w:szCs w:val="18"/>
            </w:rPr>
          </w:pPr>
          <w:r>
            <w:rPr>
              <w:rFonts w:cs="Arial"/>
              <w:sz w:val="18"/>
              <w:szCs w:val="18"/>
            </w:rPr>
            <w:t>Feb</w:t>
          </w:r>
          <w:r w:rsidR="00591E0B" w:rsidRPr="0063313D">
            <w:rPr>
              <w:rFonts w:cs="Arial"/>
              <w:sz w:val="18"/>
              <w:szCs w:val="18"/>
            </w:rPr>
            <w:t>, 20</w:t>
          </w:r>
          <w:r>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62BEF031" w:rsidR="00363C17" w:rsidRPr="0063313D" w:rsidRDefault="00B61238"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B647F" w14:textId="77777777" w:rsidR="00454211" w:rsidRDefault="00454211" w:rsidP="007213CA">
      <w:r>
        <w:separator/>
      </w:r>
    </w:p>
    <w:p w14:paraId="1FFB34C7" w14:textId="77777777" w:rsidR="00454211" w:rsidRDefault="00454211" w:rsidP="007213CA"/>
    <w:p w14:paraId="03248B91" w14:textId="77777777" w:rsidR="00454211" w:rsidRDefault="00454211" w:rsidP="007213CA"/>
    <w:p w14:paraId="2C0AE1EA" w14:textId="77777777" w:rsidR="00454211" w:rsidRDefault="00454211" w:rsidP="007213CA"/>
  </w:footnote>
  <w:footnote w:type="continuationSeparator" w:id="0">
    <w:p w14:paraId="115596E7" w14:textId="77777777" w:rsidR="00454211" w:rsidRDefault="00454211" w:rsidP="007213CA">
      <w:r>
        <w:continuationSeparator/>
      </w:r>
    </w:p>
    <w:p w14:paraId="1B8ACF3F" w14:textId="77777777" w:rsidR="00454211" w:rsidRDefault="00454211" w:rsidP="007213CA"/>
    <w:p w14:paraId="373D679F" w14:textId="77777777" w:rsidR="00454211" w:rsidRDefault="00454211" w:rsidP="007213CA"/>
    <w:p w14:paraId="49BD2065" w14:textId="77777777" w:rsidR="00454211" w:rsidRDefault="00454211" w:rsidP="007213CA"/>
  </w:footnote>
  <w:footnote w:type="continuationNotice" w:id="1">
    <w:p w14:paraId="7FF7946A" w14:textId="77777777" w:rsidR="00454211" w:rsidRDefault="004542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FC000" w14:textId="77777777" w:rsidR="00634AA3" w:rsidRDefault="00634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LSoBQDBA/qjLgAAAA=="/>
  </w:docVars>
  <w:rsids>
    <w:rsidRoot w:val="007213CA"/>
    <w:rsid w:val="00002B68"/>
    <w:rsid w:val="00003907"/>
    <w:rsid w:val="000047A8"/>
    <w:rsid w:val="00005E68"/>
    <w:rsid w:val="00012170"/>
    <w:rsid w:val="00013FF6"/>
    <w:rsid w:val="00015104"/>
    <w:rsid w:val="000160A6"/>
    <w:rsid w:val="000161B9"/>
    <w:rsid w:val="000161E4"/>
    <w:rsid w:val="00020112"/>
    <w:rsid w:val="0002084E"/>
    <w:rsid w:val="00021090"/>
    <w:rsid w:val="00023B26"/>
    <w:rsid w:val="000246C5"/>
    <w:rsid w:val="00024FE9"/>
    <w:rsid w:val="00030163"/>
    <w:rsid w:val="000369AB"/>
    <w:rsid w:val="000418F4"/>
    <w:rsid w:val="0004368F"/>
    <w:rsid w:val="00051A97"/>
    <w:rsid w:val="00053A7A"/>
    <w:rsid w:val="000577C2"/>
    <w:rsid w:val="00057823"/>
    <w:rsid w:val="00061071"/>
    <w:rsid w:val="000619ED"/>
    <w:rsid w:val="000627E9"/>
    <w:rsid w:val="00062B13"/>
    <w:rsid w:val="00063533"/>
    <w:rsid w:val="000637F7"/>
    <w:rsid w:val="0006394A"/>
    <w:rsid w:val="000639BB"/>
    <w:rsid w:val="0006757D"/>
    <w:rsid w:val="0006758A"/>
    <w:rsid w:val="00075ED1"/>
    <w:rsid w:val="00076378"/>
    <w:rsid w:val="000763EE"/>
    <w:rsid w:val="00077F94"/>
    <w:rsid w:val="000807ED"/>
    <w:rsid w:val="00081697"/>
    <w:rsid w:val="000817F6"/>
    <w:rsid w:val="00081AA2"/>
    <w:rsid w:val="00081D82"/>
    <w:rsid w:val="00082DAF"/>
    <w:rsid w:val="0008342F"/>
    <w:rsid w:val="0008420D"/>
    <w:rsid w:val="00090266"/>
    <w:rsid w:val="00090907"/>
    <w:rsid w:val="00091195"/>
    <w:rsid w:val="00092299"/>
    <w:rsid w:val="000924F0"/>
    <w:rsid w:val="000935B0"/>
    <w:rsid w:val="00094CE4"/>
    <w:rsid w:val="000957D4"/>
    <w:rsid w:val="00096C32"/>
    <w:rsid w:val="000A1B1B"/>
    <w:rsid w:val="000A22AB"/>
    <w:rsid w:val="000A313B"/>
    <w:rsid w:val="000A5163"/>
    <w:rsid w:val="000A5DE8"/>
    <w:rsid w:val="000B004A"/>
    <w:rsid w:val="000B02D4"/>
    <w:rsid w:val="000B055C"/>
    <w:rsid w:val="000B1351"/>
    <w:rsid w:val="000B2B8E"/>
    <w:rsid w:val="000B2D5B"/>
    <w:rsid w:val="000B448D"/>
    <w:rsid w:val="000B4696"/>
    <w:rsid w:val="000B48F2"/>
    <w:rsid w:val="000B4D27"/>
    <w:rsid w:val="000B50A2"/>
    <w:rsid w:val="000B5E6D"/>
    <w:rsid w:val="000C03F2"/>
    <w:rsid w:val="000C2B13"/>
    <w:rsid w:val="000C583A"/>
    <w:rsid w:val="000C70B3"/>
    <w:rsid w:val="000E012D"/>
    <w:rsid w:val="000E02CF"/>
    <w:rsid w:val="000E0656"/>
    <w:rsid w:val="000E55A5"/>
    <w:rsid w:val="000E61F5"/>
    <w:rsid w:val="000E6689"/>
    <w:rsid w:val="000F24C9"/>
    <w:rsid w:val="000F30C8"/>
    <w:rsid w:val="000F3977"/>
    <w:rsid w:val="000F495A"/>
    <w:rsid w:val="000F4F78"/>
    <w:rsid w:val="000F5083"/>
    <w:rsid w:val="000F7201"/>
    <w:rsid w:val="00101232"/>
    <w:rsid w:val="0010252D"/>
    <w:rsid w:val="001054D2"/>
    <w:rsid w:val="001127CC"/>
    <w:rsid w:val="0012160C"/>
    <w:rsid w:val="0012317D"/>
    <w:rsid w:val="001231BD"/>
    <w:rsid w:val="00123B1C"/>
    <w:rsid w:val="00125EE2"/>
    <w:rsid w:val="0012748F"/>
    <w:rsid w:val="00132F47"/>
    <w:rsid w:val="0013488B"/>
    <w:rsid w:val="001403D8"/>
    <w:rsid w:val="001405FD"/>
    <w:rsid w:val="00140E64"/>
    <w:rsid w:val="00142D3F"/>
    <w:rsid w:val="00142DE2"/>
    <w:rsid w:val="001431DF"/>
    <w:rsid w:val="001455F1"/>
    <w:rsid w:val="00145A15"/>
    <w:rsid w:val="00145A83"/>
    <w:rsid w:val="001509BA"/>
    <w:rsid w:val="00154D97"/>
    <w:rsid w:val="00155677"/>
    <w:rsid w:val="00161EAA"/>
    <w:rsid w:val="00162540"/>
    <w:rsid w:val="00162B5D"/>
    <w:rsid w:val="0017118E"/>
    <w:rsid w:val="0017133B"/>
    <w:rsid w:val="001715A9"/>
    <w:rsid w:val="00171ABA"/>
    <w:rsid w:val="00173226"/>
    <w:rsid w:val="001732EE"/>
    <w:rsid w:val="00174B60"/>
    <w:rsid w:val="00176512"/>
    <w:rsid w:val="001800F4"/>
    <w:rsid w:val="00180F87"/>
    <w:rsid w:val="00181B42"/>
    <w:rsid w:val="00183130"/>
    <w:rsid w:val="0018624B"/>
    <w:rsid w:val="0018755E"/>
    <w:rsid w:val="001917CB"/>
    <w:rsid w:val="00191AAF"/>
    <w:rsid w:val="001925FD"/>
    <w:rsid w:val="00194162"/>
    <w:rsid w:val="001A02A8"/>
    <w:rsid w:val="001A1008"/>
    <w:rsid w:val="001A16D6"/>
    <w:rsid w:val="001A58C9"/>
    <w:rsid w:val="001A61D1"/>
    <w:rsid w:val="001B03D6"/>
    <w:rsid w:val="001B05BE"/>
    <w:rsid w:val="001B2F8C"/>
    <w:rsid w:val="001B4A3F"/>
    <w:rsid w:val="001B5626"/>
    <w:rsid w:val="001B5BBE"/>
    <w:rsid w:val="001B676B"/>
    <w:rsid w:val="001B6FC5"/>
    <w:rsid w:val="001C0C6B"/>
    <w:rsid w:val="001C22F1"/>
    <w:rsid w:val="001C2C33"/>
    <w:rsid w:val="001C2F44"/>
    <w:rsid w:val="001C3D86"/>
    <w:rsid w:val="001C483A"/>
    <w:rsid w:val="001C7E71"/>
    <w:rsid w:val="001D094F"/>
    <w:rsid w:val="001D3089"/>
    <w:rsid w:val="001D41E3"/>
    <w:rsid w:val="001D525F"/>
    <w:rsid w:val="001D591A"/>
    <w:rsid w:val="001D7CDA"/>
    <w:rsid w:val="001E1977"/>
    <w:rsid w:val="001E2131"/>
    <w:rsid w:val="001E6DD1"/>
    <w:rsid w:val="001F0FFF"/>
    <w:rsid w:val="001F159F"/>
    <w:rsid w:val="001F19CB"/>
    <w:rsid w:val="001F54C5"/>
    <w:rsid w:val="00200D53"/>
    <w:rsid w:val="002015C7"/>
    <w:rsid w:val="0020179D"/>
    <w:rsid w:val="002041DE"/>
    <w:rsid w:val="002050CB"/>
    <w:rsid w:val="00205494"/>
    <w:rsid w:val="002062AB"/>
    <w:rsid w:val="0020653E"/>
    <w:rsid w:val="00207E4B"/>
    <w:rsid w:val="00211A09"/>
    <w:rsid w:val="00212693"/>
    <w:rsid w:val="0021269E"/>
    <w:rsid w:val="00212EE4"/>
    <w:rsid w:val="0021479F"/>
    <w:rsid w:val="00217D90"/>
    <w:rsid w:val="0022027C"/>
    <w:rsid w:val="00225DD3"/>
    <w:rsid w:val="00225F9F"/>
    <w:rsid w:val="00227038"/>
    <w:rsid w:val="002278E9"/>
    <w:rsid w:val="002279A5"/>
    <w:rsid w:val="00227D19"/>
    <w:rsid w:val="002326D9"/>
    <w:rsid w:val="00236181"/>
    <w:rsid w:val="00236B2F"/>
    <w:rsid w:val="00237638"/>
    <w:rsid w:val="0024133C"/>
    <w:rsid w:val="00242660"/>
    <w:rsid w:val="0024363F"/>
    <w:rsid w:val="002459A5"/>
    <w:rsid w:val="00250E84"/>
    <w:rsid w:val="00250F76"/>
    <w:rsid w:val="00252B5F"/>
    <w:rsid w:val="002542B2"/>
    <w:rsid w:val="00254D44"/>
    <w:rsid w:val="0025716A"/>
    <w:rsid w:val="002603C7"/>
    <w:rsid w:val="00262100"/>
    <w:rsid w:val="00262DD9"/>
    <w:rsid w:val="00264249"/>
    <w:rsid w:val="0026458F"/>
    <w:rsid w:val="00264E01"/>
    <w:rsid w:val="00266AD7"/>
    <w:rsid w:val="0027073A"/>
    <w:rsid w:val="002732C5"/>
    <w:rsid w:val="0027358D"/>
    <w:rsid w:val="002741F6"/>
    <w:rsid w:val="00277FF9"/>
    <w:rsid w:val="00281FEB"/>
    <w:rsid w:val="0028298B"/>
    <w:rsid w:val="002830FC"/>
    <w:rsid w:val="00285257"/>
    <w:rsid w:val="0028748C"/>
    <w:rsid w:val="00290084"/>
    <w:rsid w:val="002920BD"/>
    <w:rsid w:val="00295977"/>
    <w:rsid w:val="0029763B"/>
    <w:rsid w:val="002A070D"/>
    <w:rsid w:val="002A0C84"/>
    <w:rsid w:val="002A6A7C"/>
    <w:rsid w:val="002A6E44"/>
    <w:rsid w:val="002B0A23"/>
    <w:rsid w:val="002B1B11"/>
    <w:rsid w:val="002B4006"/>
    <w:rsid w:val="002B572A"/>
    <w:rsid w:val="002B64B4"/>
    <w:rsid w:val="002C1491"/>
    <w:rsid w:val="002C3021"/>
    <w:rsid w:val="002C5195"/>
    <w:rsid w:val="002C5DF6"/>
    <w:rsid w:val="002C7D66"/>
    <w:rsid w:val="002D0CED"/>
    <w:rsid w:val="002D2746"/>
    <w:rsid w:val="002D54FA"/>
    <w:rsid w:val="002D6E55"/>
    <w:rsid w:val="002D7661"/>
    <w:rsid w:val="002E0291"/>
    <w:rsid w:val="002E05D8"/>
    <w:rsid w:val="002E0FE4"/>
    <w:rsid w:val="002E4736"/>
    <w:rsid w:val="002E6604"/>
    <w:rsid w:val="002E6EC8"/>
    <w:rsid w:val="002E7BC2"/>
    <w:rsid w:val="002F0423"/>
    <w:rsid w:val="002F3148"/>
    <w:rsid w:val="002F447D"/>
    <w:rsid w:val="002F4C77"/>
    <w:rsid w:val="002F54F5"/>
    <w:rsid w:val="002F7C2F"/>
    <w:rsid w:val="002F7CED"/>
    <w:rsid w:val="003041AD"/>
    <w:rsid w:val="0030462D"/>
    <w:rsid w:val="003049C7"/>
    <w:rsid w:val="00310082"/>
    <w:rsid w:val="003127ED"/>
    <w:rsid w:val="00314D57"/>
    <w:rsid w:val="0031633F"/>
    <w:rsid w:val="003175C1"/>
    <w:rsid w:val="00320187"/>
    <w:rsid w:val="00323485"/>
    <w:rsid w:val="003252D1"/>
    <w:rsid w:val="003264E4"/>
    <w:rsid w:val="0032661C"/>
    <w:rsid w:val="00327800"/>
    <w:rsid w:val="00331187"/>
    <w:rsid w:val="00333079"/>
    <w:rsid w:val="0033340B"/>
    <w:rsid w:val="00334AE2"/>
    <w:rsid w:val="00335E7D"/>
    <w:rsid w:val="00345B2E"/>
    <w:rsid w:val="00347B7F"/>
    <w:rsid w:val="00350469"/>
    <w:rsid w:val="003528D6"/>
    <w:rsid w:val="00352E76"/>
    <w:rsid w:val="00355F80"/>
    <w:rsid w:val="00356685"/>
    <w:rsid w:val="00360553"/>
    <w:rsid w:val="003608D7"/>
    <w:rsid w:val="00362466"/>
    <w:rsid w:val="00363C17"/>
    <w:rsid w:val="00363EAD"/>
    <w:rsid w:val="0036451C"/>
    <w:rsid w:val="00366366"/>
    <w:rsid w:val="0037241E"/>
    <w:rsid w:val="003738AF"/>
    <w:rsid w:val="00373D72"/>
    <w:rsid w:val="00374CF0"/>
    <w:rsid w:val="00376438"/>
    <w:rsid w:val="003812D8"/>
    <w:rsid w:val="0038225A"/>
    <w:rsid w:val="00383801"/>
    <w:rsid w:val="003907C3"/>
    <w:rsid w:val="00391EFC"/>
    <w:rsid w:val="00392A13"/>
    <w:rsid w:val="00393820"/>
    <w:rsid w:val="00393A5A"/>
    <w:rsid w:val="00394EA8"/>
    <w:rsid w:val="0039588B"/>
    <w:rsid w:val="00395C74"/>
    <w:rsid w:val="003A033B"/>
    <w:rsid w:val="003A45CA"/>
    <w:rsid w:val="003A5E8B"/>
    <w:rsid w:val="003A6A11"/>
    <w:rsid w:val="003A79DC"/>
    <w:rsid w:val="003B07C0"/>
    <w:rsid w:val="003B63C4"/>
    <w:rsid w:val="003B7440"/>
    <w:rsid w:val="003B77A2"/>
    <w:rsid w:val="003C3858"/>
    <w:rsid w:val="003C39C7"/>
    <w:rsid w:val="003C41F5"/>
    <w:rsid w:val="003C429F"/>
    <w:rsid w:val="003D05CB"/>
    <w:rsid w:val="003D3012"/>
    <w:rsid w:val="003D33AA"/>
    <w:rsid w:val="003D4919"/>
    <w:rsid w:val="003D50B8"/>
    <w:rsid w:val="003E07A6"/>
    <w:rsid w:val="003E46F6"/>
    <w:rsid w:val="003E57C1"/>
    <w:rsid w:val="003E6D78"/>
    <w:rsid w:val="003E7AA1"/>
    <w:rsid w:val="003F01D8"/>
    <w:rsid w:val="003F04FC"/>
    <w:rsid w:val="003F080B"/>
    <w:rsid w:val="003F1362"/>
    <w:rsid w:val="003F19DE"/>
    <w:rsid w:val="003F1CD3"/>
    <w:rsid w:val="003F2E92"/>
    <w:rsid w:val="003F466D"/>
    <w:rsid w:val="003F72CA"/>
    <w:rsid w:val="0040383A"/>
    <w:rsid w:val="00403E92"/>
    <w:rsid w:val="00403F82"/>
    <w:rsid w:val="00404909"/>
    <w:rsid w:val="00404A2D"/>
    <w:rsid w:val="0040564F"/>
    <w:rsid w:val="0040683C"/>
    <w:rsid w:val="004109A9"/>
    <w:rsid w:val="00413389"/>
    <w:rsid w:val="0041393F"/>
    <w:rsid w:val="00415692"/>
    <w:rsid w:val="00422780"/>
    <w:rsid w:val="004243AB"/>
    <w:rsid w:val="00424B84"/>
    <w:rsid w:val="00424BF9"/>
    <w:rsid w:val="00424C57"/>
    <w:rsid w:val="00425806"/>
    <w:rsid w:val="00426253"/>
    <w:rsid w:val="00431102"/>
    <w:rsid w:val="0043141F"/>
    <w:rsid w:val="004324C1"/>
    <w:rsid w:val="00433110"/>
    <w:rsid w:val="00434C3E"/>
    <w:rsid w:val="00440943"/>
    <w:rsid w:val="00442373"/>
    <w:rsid w:val="00445D98"/>
    <w:rsid w:val="0045153B"/>
    <w:rsid w:val="00451FC9"/>
    <w:rsid w:val="00452459"/>
    <w:rsid w:val="00452B13"/>
    <w:rsid w:val="00454211"/>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07E8"/>
    <w:rsid w:val="0049190C"/>
    <w:rsid w:val="00492643"/>
    <w:rsid w:val="0049279B"/>
    <w:rsid w:val="00494587"/>
    <w:rsid w:val="004945A2"/>
    <w:rsid w:val="00495160"/>
    <w:rsid w:val="004A0326"/>
    <w:rsid w:val="004A3D7E"/>
    <w:rsid w:val="004A4F5E"/>
    <w:rsid w:val="004A5577"/>
    <w:rsid w:val="004A6A82"/>
    <w:rsid w:val="004A6F28"/>
    <w:rsid w:val="004A7693"/>
    <w:rsid w:val="004B2005"/>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6DA0"/>
    <w:rsid w:val="004F24EF"/>
    <w:rsid w:val="004F2A4C"/>
    <w:rsid w:val="004F4002"/>
    <w:rsid w:val="004F4699"/>
    <w:rsid w:val="004F5901"/>
    <w:rsid w:val="004F7417"/>
    <w:rsid w:val="005011A1"/>
    <w:rsid w:val="005011C0"/>
    <w:rsid w:val="00502564"/>
    <w:rsid w:val="005026AD"/>
    <w:rsid w:val="00502A21"/>
    <w:rsid w:val="00505075"/>
    <w:rsid w:val="00505093"/>
    <w:rsid w:val="005058F7"/>
    <w:rsid w:val="0050635E"/>
    <w:rsid w:val="0051181C"/>
    <w:rsid w:val="00511DB7"/>
    <w:rsid w:val="00513E5A"/>
    <w:rsid w:val="00515890"/>
    <w:rsid w:val="00515965"/>
    <w:rsid w:val="00520860"/>
    <w:rsid w:val="0052107F"/>
    <w:rsid w:val="00522425"/>
    <w:rsid w:val="00522939"/>
    <w:rsid w:val="00522F7F"/>
    <w:rsid w:val="00530418"/>
    <w:rsid w:val="0053074D"/>
    <w:rsid w:val="00532595"/>
    <w:rsid w:val="005338AF"/>
    <w:rsid w:val="00533C84"/>
    <w:rsid w:val="0053484E"/>
    <w:rsid w:val="00543818"/>
    <w:rsid w:val="00543EA5"/>
    <w:rsid w:val="00547A90"/>
    <w:rsid w:val="005521A3"/>
    <w:rsid w:val="0055350C"/>
    <w:rsid w:val="005538E2"/>
    <w:rsid w:val="00553A0B"/>
    <w:rsid w:val="00564F08"/>
    <w:rsid w:val="005660AB"/>
    <w:rsid w:val="00567A3E"/>
    <w:rsid w:val="005738D5"/>
    <w:rsid w:val="005744E1"/>
    <w:rsid w:val="005776BC"/>
    <w:rsid w:val="00580587"/>
    <w:rsid w:val="00580B56"/>
    <w:rsid w:val="00581668"/>
    <w:rsid w:val="0058343E"/>
    <w:rsid w:val="005836EA"/>
    <w:rsid w:val="005856E7"/>
    <w:rsid w:val="00587DD2"/>
    <w:rsid w:val="00591CFF"/>
    <w:rsid w:val="00591E0B"/>
    <w:rsid w:val="00594062"/>
    <w:rsid w:val="0059511D"/>
    <w:rsid w:val="005960A4"/>
    <w:rsid w:val="005A09FA"/>
    <w:rsid w:val="005A20FF"/>
    <w:rsid w:val="005A30B1"/>
    <w:rsid w:val="005A5BA0"/>
    <w:rsid w:val="005B2C7F"/>
    <w:rsid w:val="005B32CB"/>
    <w:rsid w:val="005B4EAA"/>
    <w:rsid w:val="005B51CC"/>
    <w:rsid w:val="005B76F0"/>
    <w:rsid w:val="005C034E"/>
    <w:rsid w:val="005C1984"/>
    <w:rsid w:val="005C1ACC"/>
    <w:rsid w:val="005C21DD"/>
    <w:rsid w:val="005C4DDD"/>
    <w:rsid w:val="005C5671"/>
    <w:rsid w:val="005C6816"/>
    <w:rsid w:val="005C76C3"/>
    <w:rsid w:val="005C7727"/>
    <w:rsid w:val="005D0C21"/>
    <w:rsid w:val="005D1ABF"/>
    <w:rsid w:val="005D1B9E"/>
    <w:rsid w:val="005D1BF5"/>
    <w:rsid w:val="005D4526"/>
    <w:rsid w:val="005D4E23"/>
    <w:rsid w:val="005D612D"/>
    <w:rsid w:val="005D692B"/>
    <w:rsid w:val="005E059C"/>
    <w:rsid w:val="005E3027"/>
    <w:rsid w:val="005E352E"/>
    <w:rsid w:val="005E3779"/>
    <w:rsid w:val="005E4C90"/>
    <w:rsid w:val="005E60BB"/>
    <w:rsid w:val="005E79A4"/>
    <w:rsid w:val="005F0B59"/>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10D2B"/>
    <w:rsid w:val="006140AA"/>
    <w:rsid w:val="00615435"/>
    <w:rsid w:val="006160C0"/>
    <w:rsid w:val="00616AEB"/>
    <w:rsid w:val="0062003A"/>
    <w:rsid w:val="00623A28"/>
    <w:rsid w:val="00623F0C"/>
    <w:rsid w:val="0062478A"/>
    <w:rsid w:val="00625766"/>
    <w:rsid w:val="00626959"/>
    <w:rsid w:val="0063313D"/>
    <w:rsid w:val="0063479A"/>
    <w:rsid w:val="00634AA3"/>
    <w:rsid w:val="0063667B"/>
    <w:rsid w:val="00637B34"/>
    <w:rsid w:val="006404F5"/>
    <w:rsid w:val="006405E2"/>
    <w:rsid w:val="00643870"/>
    <w:rsid w:val="00645AD2"/>
    <w:rsid w:val="006469D5"/>
    <w:rsid w:val="00652271"/>
    <w:rsid w:val="00652843"/>
    <w:rsid w:val="00652BE2"/>
    <w:rsid w:val="006541EE"/>
    <w:rsid w:val="0065595A"/>
    <w:rsid w:val="00655C55"/>
    <w:rsid w:val="00655FD7"/>
    <w:rsid w:val="00656ACA"/>
    <w:rsid w:val="0065748E"/>
    <w:rsid w:val="006620BC"/>
    <w:rsid w:val="006644CF"/>
    <w:rsid w:val="0067087B"/>
    <w:rsid w:val="0067270B"/>
    <w:rsid w:val="00672D61"/>
    <w:rsid w:val="00673637"/>
    <w:rsid w:val="006842AC"/>
    <w:rsid w:val="00690966"/>
    <w:rsid w:val="00692C7F"/>
    <w:rsid w:val="00692E9F"/>
    <w:rsid w:val="006A1E55"/>
    <w:rsid w:val="006A1EE4"/>
    <w:rsid w:val="006A32F2"/>
    <w:rsid w:val="006A639E"/>
    <w:rsid w:val="006B1189"/>
    <w:rsid w:val="006B1C43"/>
    <w:rsid w:val="006B540F"/>
    <w:rsid w:val="006B6527"/>
    <w:rsid w:val="006C17E1"/>
    <w:rsid w:val="006C4643"/>
    <w:rsid w:val="006C7BE6"/>
    <w:rsid w:val="006D0915"/>
    <w:rsid w:val="006D25E1"/>
    <w:rsid w:val="006D2F2D"/>
    <w:rsid w:val="006D5ABE"/>
    <w:rsid w:val="006D756E"/>
    <w:rsid w:val="006E1842"/>
    <w:rsid w:val="006E1F74"/>
    <w:rsid w:val="006E5A69"/>
    <w:rsid w:val="006E695D"/>
    <w:rsid w:val="006E6F25"/>
    <w:rsid w:val="006F0ACE"/>
    <w:rsid w:val="006F2CA4"/>
    <w:rsid w:val="006F3DAB"/>
    <w:rsid w:val="006F5052"/>
    <w:rsid w:val="006F5F2F"/>
    <w:rsid w:val="006F717F"/>
    <w:rsid w:val="007004CF"/>
    <w:rsid w:val="00702550"/>
    <w:rsid w:val="0070260F"/>
    <w:rsid w:val="00703087"/>
    <w:rsid w:val="00703529"/>
    <w:rsid w:val="0070432D"/>
    <w:rsid w:val="00704B6B"/>
    <w:rsid w:val="007050B1"/>
    <w:rsid w:val="007059DF"/>
    <w:rsid w:val="0070690C"/>
    <w:rsid w:val="0071191F"/>
    <w:rsid w:val="0071322D"/>
    <w:rsid w:val="00715177"/>
    <w:rsid w:val="00715EF8"/>
    <w:rsid w:val="00717B4E"/>
    <w:rsid w:val="00721211"/>
    <w:rsid w:val="007213CA"/>
    <w:rsid w:val="007224FB"/>
    <w:rsid w:val="007258E3"/>
    <w:rsid w:val="0072719A"/>
    <w:rsid w:val="00734648"/>
    <w:rsid w:val="007424A8"/>
    <w:rsid w:val="00742EA1"/>
    <w:rsid w:val="00745906"/>
    <w:rsid w:val="00746DDD"/>
    <w:rsid w:val="00752EFA"/>
    <w:rsid w:val="00754563"/>
    <w:rsid w:val="00755DAA"/>
    <w:rsid w:val="00756C5E"/>
    <w:rsid w:val="00757724"/>
    <w:rsid w:val="00761186"/>
    <w:rsid w:val="00761AB0"/>
    <w:rsid w:val="00762F18"/>
    <w:rsid w:val="00764C23"/>
    <w:rsid w:val="0076532D"/>
    <w:rsid w:val="00766EF8"/>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673C"/>
    <w:rsid w:val="00796F02"/>
    <w:rsid w:val="007970EE"/>
    <w:rsid w:val="007A1225"/>
    <w:rsid w:val="007A262E"/>
    <w:rsid w:val="007A4F3B"/>
    <w:rsid w:val="007A533C"/>
    <w:rsid w:val="007A71B2"/>
    <w:rsid w:val="007B07C5"/>
    <w:rsid w:val="007B0E52"/>
    <w:rsid w:val="007B2905"/>
    <w:rsid w:val="007B2A2E"/>
    <w:rsid w:val="007B312D"/>
    <w:rsid w:val="007B31AE"/>
    <w:rsid w:val="007B554D"/>
    <w:rsid w:val="007B60AC"/>
    <w:rsid w:val="007B7151"/>
    <w:rsid w:val="007C0904"/>
    <w:rsid w:val="007C09EB"/>
    <w:rsid w:val="007C0C8C"/>
    <w:rsid w:val="007C1198"/>
    <w:rsid w:val="007C2AEB"/>
    <w:rsid w:val="007C38C7"/>
    <w:rsid w:val="007C3EEB"/>
    <w:rsid w:val="007C4A6D"/>
    <w:rsid w:val="007C4B0A"/>
    <w:rsid w:val="007C4C41"/>
    <w:rsid w:val="007D02BC"/>
    <w:rsid w:val="007D308D"/>
    <w:rsid w:val="007D4018"/>
    <w:rsid w:val="007E10BC"/>
    <w:rsid w:val="007E2094"/>
    <w:rsid w:val="007E431D"/>
    <w:rsid w:val="007E6063"/>
    <w:rsid w:val="007E72DA"/>
    <w:rsid w:val="007E79A4"/>
    <w:rsid w:val="007F083C"/>
    <w:rsid w:val="007F0DCC"/>
    <w:rsid w:val="007F23B5"/>
    <w:rsid w:val="007F3EAD"/>
    <w:rsid w:val="007F48DF"/>
    <w:rsid w:val="007F55CF"/>
    <w:rsid w:val="007F5618"/>
    <w:rsid w:val="007F5928"/>
    <w:rsid w:val="007F5B9B"/>
    <w:rsid w:val="007F5D76"/>
    <w:rsid w:val="007F783E"/>
    <w:rsid w:val="008010B2"/>
    <w:rsid w:val="0080158F"/>
    <w:rsid w:val="008023D0"/>
    <w:rsid w:val="00805101"/>
    <w:rsid w:val="0080581A"/>
    <w:rsid w:val="00805D31"/>
    <w:rsid w:val="00806993"/>
    <w:rsid w:val="00806F9B"/>
    <w:rsid w:val="008107B9"/>
    <w:rsid w:val="008113E1"/>
    <w:rsid w:val="008149ED"/>
    <w:rsid w:val="0081680D"/>
    <w:rsid w:val="00816B58"/>
    <w:rsid w:val="008244CC"/>
    <w:rsid w:val="008256BC"/>
    <w:rsid w:val="008259BA"/>
    <w:rsid w:val="00827B1F"/>
    <w:rsid w:val="008316B7"/>
    <w:rsid w:val="00832BA9"/>
    <w:rsid w:val="008332BD"/>
    <w:rsid w:val="0083594C"/>
    <w:rsid w:val="00835D45"/>
    <w:rsid w:val="0083656D"/>
    <w:rsid w:val="00836BD7"/>
    <w:rsid w:val="00840AB4"/>
    <w:rsid w:val="0084148B"/>
    <w:rsid w:val="00850675"/>
    <w:rsid w:val="00850DAC"/>
    <w:rsid w:val="00851C15"/>
    <w:rsid w:val="0085615C"/>
    <w:rsid w:val="0085695C"/>
    <w:rsid w:val="00861291"/>
    <w:rsid w:val="00862574"/>
    <w:rsid w:val="00865BEC"/>
    <w:rsid w:val="0086617E"/>
    <w:rsid w:val="0086724E"/>
    <w:rsid w:val="00867E7C"/>
    <w:rsid w:val="0087316C"/>
    <w:rsid w:val="008738B3"/>
    <w:rsid w:val="0088421D"/>
    <w:rsid w:val="0088553C"/>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7B76"/>
    <w:rsid w:val="008C0C05"/>
    <w:rsid w:val="008C0CCA"/>
    <w:rsid w:val="008C2028"/>
    <w:rsid w:val="008C33D7"/>
    <w:rsid w:val="008C543F"/>
    <w:rsid w:val="008C59E3"/>
    <w:rsid w:val="008C6281"/>
    <w:rsid w:val="008C6730"/>
    <w:rsid w:val="008D0EE0"/>
    <w:rsid w:val="008D1B03"/>
    <w:rsid w:val="008D398B"/>
    <w:rsid w:val="008D4ED8"/>
    <w:rsid w:val="008E1238"/>
    <w:rsid w:val="008E28A2"/>
    <w:rsid w:val="008E578C"/>
    <w:rsid w:val="008E6798"/>
    <w:rsid w:val="008E77CE"/>
    <w:rsid w:val="008F1E5F"/>
    <w:rsid w:val="008F4517"/>
    <w:rsid w:val="008F4BE8"/>
    <w:rsid w:val="008F5DFA"/>
    <w:rsid w:val="008F71DB"/>
    <w:rsid w:val="00900E7A"/>
    <w:rsid w:val="00902B5B"/>
    <w:rsid w:val="0090428D"/>
    <w:rsid w:val="009057F7"/>
    <w:rsid w:val="00905BD3"/>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5B1F"/>
    <w:rsid w:val="009362C3"/>
    <w:rsid w:val="009377B2"/>
    <w:rsid w:val="009400B3"/>
    <w:rsid w:val="0094126B"/>
    <w:rsid w:val="00942555"/>
    <w:rsid w:val="0094265D"/>
    <w:rsid w:val="00942C3C"/>
    <w:rsid w:val="00942FF0"/>
    <w:rsid w:val="00943764"/>
    <w:rsid w:val="00945EC3"/>
    <w:rsid w:val="00946377"/>
    <w:rsid w:val="009466C8"/>
    <w:rsid w:val="00947609"/>
    <w:rsid w:val="00947A9C"/>
    <w:rsid w:val="00950B81"/>
    <w:rsid w:val="0095105F"/>
    <w:rsid w:val="00954374"/>
    <w:rsid w:val="00954A07"/>
    <w:rsid w:val="00955038"/>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4848"/>
    <w:rsid w:val="00985B89"/>
    <w:rsid w:val="00992DFD"/>
    <w:rsid w:val="0099626E"/>
    <w:rsid w:val="00997187"/>
    <w:rsid w:val="009A07AD"/>
    <w:rsid w:val="009A099B"/>
    <w:rsid w:val="009A0CDF"/>
    <w:rsid w:val="009A3035"/>
    <w:rsid w:val="009B013D"/>
    <w:rsid w:val="009B2EE4"/>
    <w:rsid w:val="009B4D6A"/>
    <w:rsid w:val="009B5784"/>
    <w:rsid w:val="009B5785"/>
    <w:rsid w:val="009B61A3"/>
    <w:rsid w:val="009B68EC"/>
    <w:rsid w:val="009C0251"/>
    <w:rsid w:val="009C17CF"/>
    <w:rsid w:val="009C437F"/>
    <w:rsid w:val="009C5622"/>
    <w:rsid w:val="009C5D5A"/>
    <w:rsid w:val="009C5D89"/>
    <w:rsid w:val="009C6175"/>
    <w:rsid w:val="009C7DA5"/>
    <w:rsid w:val="009C7DB8"/>
    <w:rsid w:val="009D0362"/>
    <w:rsid w:val="009D1806"/>
    <w:rsid w:val="009D1BCC"/>
    <w:rsid w:val="009D1C8F"/>
    <w:rsid w:val="009D2731"/>
    <w:rsid w:val="009D2C3F"/>
    <w:rsid w:val="009D3F3E"/>
    <w:rsid w:val="009D42C0"/>
    <w:rsid w:val="009D5937"/>
    <w:rsid w:val="009D5BE0"/>
    <w:rsid w:val="009D5BEA"/>
    <w:rsid w:val="009D701F"/>
    <w:rsid w:val="009E0DBD"/>
    <w:rsid w:val="009E2C46"/>
    <w:rsid w:val="009E524A"/>
    <w:rsid w:val="009E5660"/>
    <w:rsid w:val="009E5C56"/>
    <w:rsid w:val="009F401F"/>
    <w:rsid w:val="009F61A1"/>
    <w:rsid w:val="009F65C7"/>
    <w:rsid w:val="00A00AF2"/>
    <w:rsid w:val="00A0213E"/>
    <w:rsid w:val="00A02D5D"/>
    <w:rsid w:val="00A06842"/>
    <w:rsid w:val="00A06D46"/>
    <w:rsid w:val="00A070A1"/>
    <w:rsid w:val="00A1273B"/>
    <w:rsid w:val="00A13C24"/>
    <w:rsid w:val="00A15405"/>
    <w:rsid w:val="00A1598E"/>
    <w:rsid w:val="00A17057"/>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6004C"/>
    <w:rsid w:val="00A602DD"/>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A436F"/>
    <w:rsid w:val="00AB1307"/>
    <w:rsid w:val="00AB38E7"/>
    <w:rsid w:val="00AB3A23"/>
    <w:rsid w:val="00AB3F6B"/>
    <w:rsid w:val="00AB413B"/>
    <w:rsid w:val="00AB5B10"/>
    <w:rsid w:val="00AC2878"/>
    <w:rsid w:val="00AC5544"/>
    <w:rsid w:val="00AC571D"/>
    <w:rsid w:val="00AC59D8"/>
    <w:rsid w:val="00AC6F94"/>
    <w:rsid w:val="00AD065B"/>
    <w:rsid w:val="00AD131D"/>
    <w:rsid w:val="00AD1C48"/>
    <w:rsid w:val="00AD2F7B"/>
    <w:rsid w:val="00AD3732"/>
    <w:rsid w:val="00AD602F"/>
    <w:rsid w:val="00AD6072"/>
    <w:rsid w:val="00AD6C2E"/>
    <w:rsid w:val="00AE0F27"/>
    <w:rsid w:val="00AE5DD3"/>
    <w:rsid w:val="00AE6BF0"/>
    <w:rsid w:val="00AE770A"/>
    <w:rsid w:val="00AF383A"/>
    <w:rsid w:val="00AF3CD6"/>
    <w:rsid w:val="00AF51C6"/>
    <w:rsid w:val="00AF5B30"/>
    <w:rsid w:val="00AF6171"/>
    <w:rsid w:val="00AF7CFD"/>
    <w:rsid w:val="00B0100D"/>
    <w:rsid w:val="00B014AC"/>
    <w:rsid w:val="00B01504"/>
    <w:rsid w:val="00B03DDD"/>
    <w:rsid w:val="00B05FDF"/>
    <w:rsid w:val="00B07516"/>
    <w:rsid w:val="00B10D7E"/>
    <w:rsid w:val="00B10E4A"/>
    <w:rsid w:val="00B132C9"/>
    <w:rsid w:val="00B13B59"/>
    <w:rsid w:val="00B1533D"/>
    <w:rsid w:val="00B2040F"/>
    <w:rsid w:val="00B20984"/>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A0"/>
    <w:rsid w:val="00B54CF1"/>
    <w:rsid w:val="00B55497"/>
    <w:rsid w:val="00B55A37"/>
    <w:rsid w:val="00B56D38"/>
    <w:rsid w:val="00B60ABB"/>
    <w:rsid w:val="00B61238"/>
    <w:rsid w:val="00B6265B"/>
    <w:rsid w:val="00B64026"/>
    <w:rsid w:val="00B65137"/>
    <w:rsid w:val="00B6718E"/>
    <w:rsid w:val="00B704EF"/>
    <w:rsid w:val="00B7209D"/>
    <w:rsid w:val="00B73887"/>
    <w:rsid w:val="00B74DEA"/>
    <w:rsid w:val="00B768C0"/>
    <w:rsid w:val="00B76B0E"/>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18B"/>
    <w:rsid w:val="00BB54E4"/>
    <w:rsid w:val="00BB73D1"/>
    <w:rsid w:val="00BC216D"/>
    <w:rsid w:val="00BC2678"/>
    <w:rsid w:val="00BC2CF1"/>
    <w:rsid w:val="00BC4135"/>
    <w:rsid w:val="00BC48FE"/>
    <w:rsid w:val="00BC4A91"/>
    <w:rsid w:val="00BC6FBA"/>
    <w:rsid w:val="00BD2D58"/>
    <w:rsid w:val="00BD395B"/>
    <w:rsid w:val="00BD6E99"/>
    <w:rsid w:val="00BD7D1B"/>
    <w:rsid w:val="00BE07EC"/>
    <w:rsid w:val="00BE220A"/>
    <w:rsid w:val="00BE3C01"/>
    <w:rsid w:val="00BE498D"/>
    <w:rsid w:val="00BE4E21"/>
    <w:rsid w:val="00BE5BF3"/>
    <w:rsid w:val="00BE633E"/>
    <w:rsid w:val="00BE640A"/>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6C7E"/>
    <w:rsid w:val="00C37169"/>
    <w:rsid w:val="00C37A1F"/>
    <w:rsid w:val="00C40AED"/>
    <w:rsid w:val="00C43ABD"/>
    <w:rsid w:val="00C454CF"/>
    <w:rsid w:val="00C456D2"/>
    <w:rsid w:val="00C50B49"/>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5F4B"/>
    <w:rsid w:val="00C8603B"/>
    <w:rsid w:val="00C87419"/>
    <w:rsid w:val="00C87819"/>
    <w:rsid w:val="00C90D0B"/>
    <w:rsid w:val="00C92AAA"/>
    <w:rsid w:val="00C93D04"/>
    <w:rsid w:val="00C94FBB"/>
    <w:rsid w:val="00C96A52"/>
    <w:rsid w:val="00CA1C51"/>
    <w:rsid w:val="00CA2485"/>
    <w:rsid w:val="00CA5BFC"/>
    <w:rsid w:val="00CA65FD"/>
    <w:rsid w:val="00CA750B"/>
    <w:rsid w:val="00CB128A"/>
    <w:rsid w:val="00CB192F"/>
    <w:rsid w:val="00CB1C52"/>
    <w:rsid w:val="00CB31A6"/>
    <w:rsid w:val="00CB3C6E"/>
    <w:rsid w:val="00CB43DB"/>
    <w:rsid w:val="00CB6238"/>
    <w:rsid w:val="00CB6AED"/>
    <w:rsid w:val="00CB7108"/>
    <w:rsid w:val="00CB78DF"/>
    <w:rsid w:val="00CC1493"/>
    <w:rsid w:val="00CC330E"/>
    <w:rsid w:val="00CC3FFC"/>
    <w:rsid w:val="00CC654C"/>
    <w:rsid w:val="00CC6E68"/>
    <w:rsid w:val="00CC7C95"/>
    <w:rsid w:val="00CD343B"/>
    <w:rsid w:val="00CD63FC"/>
    <w:rsid w:val="00CD6CD8"/>
    <w:rsid w:val="00CE49ED"/>
    <w:rsid w:val="00CE49F2"/>
    <w:rsid w:val="00CE4AEC"/>
    <w:rsid w:val="00CE5A21"/>
    <w:rsid w:val="00CE6C7C"/>
    <w:rsid w:val="00CE7383"/>
    <w:rsid w:val="00CF2B2D"/>
    <w:rsid w:val="00CF3C5F"/>
    <w:rsid w:val="00CF3F19"/>
    <w:rsid w:val="00CF4463"/>
    <w:rsid w:val="00CF7B33"/>
    <w:rsid w:val="00D00F2B"/>
    <w:rsid w:val="00D06BB0"/>
    <w:rsid w:val="00D06D3F"/>
    <w:rsid w:val="00D0788C"/>
    <w:rsid w:val="00D11AE4"/>
    <w:rsid w:val="00D143C1"/>
    <w:rsid w:val="00D16332"/>
    <w:rsid w:val="00D20188"/>
    <w:rsid w:val="00D22E2A"/>
    <w:rsid w:val="00D24DFB"/>
    <w:rsid w:val="00D26242"/>
    <w:rsid w:val="00D323F2"/>
    <w:rsid w:val="00D44FD9"/>
    <w:rsid w:val="00D45CBC"/>
    <w:rsid w:val="00D476DE"/>
    <w:rsid w:val="00D50E16"/>
    <w:rsid w:val="00D512B9"/>
    <w:rsid w:val="00D52878"/>
    <w:rsid w:val="00D52F83"/>
    <w:rsid w:val="00D5663B"/>
    <w:rsid w:val="00D57B12"/>
    <w:rsid w:val="00D60898"/>
    <w:rsid w:val="00D61AB1"/>
    <w:rsid w:val="00D61CFB"/>
    <w:rsid w:val="00D64848"/>
    <w:rsid w:val="00D66D8E"/>
    <w:rsid w:val="00D70780"/>
    <w:rsid w:val="00D71DC4"/>
    <w:rsid w:val="00D72B2A"/>
    <w:rsid w:val="00D72D0A"/>
    <w:rsid w:val="00D74337"/>
    <w:rsid w:val="00D800F4"/>
    <w:rsid w:val="00D80F36"/>
    <w:rsid w:val="00D84136"/>
    <w:rsid w:val="00D860EE"/>
    <w:rsid w:val="00D86550"/>
    <w:rsid w:val="00D87AF1"/>
    <w:rsid w:val="00D87CC4"/>
    <w:rsid w:val="00D90328"/>
    <w:rsid w:val="00D93841"/>
    <w:rsid w:val="00D93D1F"/>
    <w:rsid w:val="00D96A47"/>
    <w:rsid w:val="00D96EAF"/>
    <w:rsid w:val="00D97B7F"/>
    <w:rsid w:val="00DA1854"/>
    <w:rsid w:val="00DA1B8E"/>
    <w:rsid w:val="00DA2CE5"/>
    <w:rsid w:val="00DA3154"/>
    <w:rsid w:val="00DA36A9"/>
    <w:rsid w:val="00DA3A11"/>
    <w:rsid w:val="00DA4286"/>
    <w:rsid w:val="00DA49B8"/>
    <w:rsid w:val="00DA5368"/>
    <w:rsid w:val="00DA5B94"/>
    <w:rsid w:val="00DA7834"/>
    <w:rsid w:val="00DB145B"/>
    <w:rsid w:val="00DB4065"/>
    <w:rsid w:val="00DB56E3"/>
    <w:rsid w:val="00DC3331"/>
    <w:rsid w:val="00DC3EF4"/>
    <w:rsid w:val="00DC606A"/>
    <w:rsid w:val="00DC6DA0"/>
    <w:rsid w:val="00DC7D5E"/>
    <w:rsid w:val="00DD320A"/>
    <w:rsid w:val="00DD3217"/>
    <w:rsid w:val="00DD3B10"/>
    <w:rsid w:val="00DD4F95"/>
    <w:rsid w:val="00DD593A"/>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50C6"/>
    <w:rsid w:val="00E01022"/>
    <w:rsid w:val="00E044EA"/>
    <w:rsid w:val="00E05984"/>
    <w:rsid w:val="00E07B6D"/>
    <w:rsid w:val="00E10A12"/>
    <w:rsid w:val="00E12B61"/>
    <w:rsid w:val="00E12C42"/>
    <w:rsid w:val="00E133B2"/>
    <w:rsid w:val="00E15D45"/>
    <w:rsid w:val="00E1723F"/>
    <w:rsid w:val="00E2016D"/>
    <w:rsid w:val="00E2543E"/>
    <w:rsid w:val="00E27CDA"/>
    <w:rsid w:val="00E30A09"/>
    <w:rsid w:val="00E331FE"/>
    <w:rsid w:val="00E33ADA"/>
    <w:rsid w:val="00E342C0"/>
    <w:rsid w:val="00E40A72"/>
    <w:rsid w:val="00E42678"/>
    <w:rsid w:val="00E427FC"/>
    <w:rsid w:val="00E4342C"/>
    <w:rsid w:val="00E45281"/>
    <w:rsid w:val="00E4606E"/>
    <w:rsid w:val="00E46AED"/>
    <w:rsid w:val="00E52089"/>
    <w:rsid w:val="00E530EE"/>
    <w:rsid w:val="00E5426E"/>
    <w:rsid w:val="00E552CB"/>
    <w:rsid w:val="00E571BD"/>
    <w:rsid w:val="00E57419"/>
    <w:rsid w:val="00E57546"/>
    <w:rsid w:val="00E600AB"/>
    <w:rsid w:val="00E64A92"/>
    <w:rsid w:val="00E702B3"/>
    <w:rsid w:val="00E74015"/>
    <w:rsid w:val="00E740DE"/>
    <w:rsid w:val="00E7494A"/>
    <w:rsid w:val="00E749D6"/>
    <w:rsid w:val="00E829EE"/>
    <w:rsid w:val="00E8387E"/>
    <w:rsid w:val="00E87053"/>
    <w:rsid w:val="00E900D1"/>
    <w:rsid w:val="00E90911"/>
    <w:rsid w:val="00E912FE"/>
    <w:rsid w:val="00E93281"/>
    <w:rsid w:val="00E9392E"/>
    <w:rsid w:val="00E96C9A"/>
    <w:rsid w:val="00EA238E"/>
    <w:rsid w:val="00EA36AD"/>
    <w:rsid w:val="00EA7006"/>
    <w:rsid w:val="00EA749D"/>
    <w:rsid w:val="00EA7A40"/>
    <w:rsid w:val="00EB39E6"/>
    <w:rsid w:val="00EB3E47"/>
    <w:rsid w:val="00EB42B8"/>
    <w:rsid w:val="00EB6C42"/>
    <w:rsid w:val="00EB7C32"/>
    <w:rsid w:val="00EC049F"/>
    <w:rsid w:val="00EC1E01"/>
    <w:rsid w:val="00EC2F9C"/>
    <w:rsid w:val="00EC38A0"/>
    <w:rsid w:val="00EC3D92"/>
    <w:rsid w:val="00EC3F99"/>
    <w:rsid w:val="00EC5819"/>
    <w:rsid w:val="00EC6A52"/>
    <w:rsid w:val="00EC7190"/>
    <w:rsid w:val="00ED0505"/>
    <w:rsid w:val="00ED3717"/>
    <w:rsid w:val="00ED3A6F"/>
    <w:rsid w:val="00ED4686"/>
    <w:rsid w:val="00ED6893"/>
    <w:rsid w:val="00ED7009"/>
    <w:rsid w:val="00ED758E"/>
    <w:rsid w:val="00ED7D92"/>
    <w:rsid w:val="00EE17DE"/>
    <w:rsid w:val="00EE292B"/>
    <w:rsid w:val="00EE3252"/>
    <w:rsid w:val="00EE35D9"/>
    <w:rsid w:val="00EE4EDB"/>
    <w:rsid w:val="00EE5F5A"/>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21CEE"/>
    <w:rsid w:val="00F2241A"/>
    <w:rsid w:val="00F24A55"/>
    <w:rsid w:val="00F24F78"/>
    <w:rsid w:val="00F31197"/>
    <w:rsid w:val="00F32A93"/>
    <w:rsid w:val="00F32F42"/>
    <w:rsid w:val="00F34C33"/>
    <w:rsid w:val="00F361A3"/>
    <w:rsid w:val="00F36377"/>
    <w:rsid w:val="00F40BFE"/>
    <w:rsid w:val="00F44FCC"/>
    <w:rsid w:val="00F5108B"/>
    <w:rsid w:val="00F52041"/>
    <w:rsid w:val="00F5305B"/>
    <w:rsid w:val="00F55A76"/>
    <w:rsid w:val="00F55E9A"/>
    <w:rsid w:val="00F5717A"/>
    <w:rsid w:val="00F57765"/>
    <w:rsid w:val="00F637B7"/>
    <w:rsid w:val="00F73B87"/>
    <w:rsid w:val="00F74787"/>
    <w:rsid w:val="00F82556"/>
    <w:rsid w:val="00F82C67"/>
    <w:rsid w:val="00F86D85"/>
    <w:rsid w:val="00F876A3"/>
    <w:rsid w:val="00F90C9F"/>
    <w:rsid w:val="00F90D26"/>
    <w:rsid w:val="00F93AD1"/>
    <w:rsid w:val="00F95447"/>
    <w:rsid w:val="00F97A87"/>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C795A"/>
    <w:rsid w:val="00FD07EE"/>
    <w:rsid w:val="00FD0A75"/>
    <w:rsid w:val="00FD0AD2"/>
    <w:rsid w:val="00FD5235"/>
    <w:rsid w:val="00FD60D1"/>
    <w:rsid w:val="00FD7D79"/>
    <w:rsid w:val="00FE125E"/>
    <w:rsid w:val="00FE1B80"/>
    <w:rsid w:val="00FE3571"/>
    <w:rsid w:val="00FE4249"/>
    <w:rsid w:val="00FE4FBA"/>
    <w:rsid w:val="00FE5DDD"/>
    <w:rsid w:val="00FF10E0"/>
    <w:rsid w:val="00FF25AB"/>
    <w:rsid w:val="00FF36E3"/>
    <w:rsid w:val="00FF4293"/>
    <w:rsid w:val="00FF607D"/>
    <w:rsid w:val="00FF6B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2E6604"/>
    <w:pPr>
      <w:keepNext w:val="0"/>
      <w:pBdr>
        <w:bottom w:val="none" w:sz="0" w:space="0" w:color="auto"/>
      </w:pBdr>
      <w:tabs>
        <w:tab w:val="center" w:pos="4320"/>
        <w:tab w:val="right" w:pos="8640"/>
      </w:tabs>
      <w:spacing w:before="120" w:after="0"/>
      <w:outlineLvl w:val="1"/>
    </w:pPr>
    <w:rPr>
      <w:color w:val="884C91"/>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2E6604"/>
    <w:rPr>
      <w:rFonts w:ascii="Arial" w:eastAsia="Calibri" w:hAnsi="Arial" w:cs="Arial"/>
      <w:b/>
      <w:noProof/>
      <w:color w:val="884C91"/>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3.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4.xml><?xml version="1.0" encoding="utf-8"?>
<ds:datastoreItem xmlns:ds="http://schemas.openxmlformats.org/officeDocument/2006/customXml" ds:itemID="{C1F7DCC5-B200-4C76-BDF3-A68AEACA8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15</cp:revision>
  <cp:lastPrinted>2019-08-23T14:08:00Z</cp:lastPrinted>
  <dcterms:created xsi:type="dcterms:W3CDTF">2020-02-12T21:11:00Z</dcterms:created>
  <dcterms:modified xsi:type="dcterms:W3CDTF">2020-02-1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